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délice de nöel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; cinnamaldehyde; linalool; (E)-anethole; 1-(2,6,6-trimethyl-3-cyclohex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yż. Hesperidaceae. Pikantny. Żywność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masy ciała Animal: rat, 95% CL: 2090 -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masy ciała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délice de nö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délice de nö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cinnamaldehyde ; linalo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délice de nöe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délice de nöe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5AAC07-533B-4105-BD2B-F12C3313F08E}"/>
</file>

<file path=customXml/itemProps3.xml><?xml version="1.0" encoding="utf-8"?>
<ds:datastoreItem xmlns:ds="http://schemas.openxmlformats.org/officeDocument/2006/customXml" ds:itemID="{5D0E3594-6944-4003-9564-003D414EC2A8}"/>
</file>

<file path=customXml/itemProps4.xml><?xml version="1.0" encoding="utf-8"?>
<ds:datastoreItem xmlns:ds="http://schemas.openxmlformats.org/officeDocument/2006/customXml" ds:itemID="{A86BB607-D391-4240-A815-45CBD39BBF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